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. Characteristics of US Adults with Diabetes, Overall and by High SRH statu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gh SRH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Overall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Mean or % (SE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,657,63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,048,0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, 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7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3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19y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-39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64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65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1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1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1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4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Income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low poverty thres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ove or at poverty thres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.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(kg/m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9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0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1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 to &l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Smoker, self-reported or cotinine &gt; 10ng/ml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 (%), 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 Categories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-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9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-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9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since diabetes diagnosis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 to &lt;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 to &lt;1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1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1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9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6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1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7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6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7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cholesterol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.9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.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9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E); % (SE(%)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t-test; Pearson's X^2: Rao &amp; Scott adjustmen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4T12:40:30Z</dcterms:created>
  <dcterms:modified xsi:type="dcterms:W3CDTF">2024-08-24T12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